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28F" w:rsidRDefault="003406E9">
      <w:pPr>
        <w:rPr>
          <w:lang w:val="ru-RU"/>
        </w:rPr>
      </w:pPr>
      <w:r>
        <w:rPr>
          <w:lang w:val="ru-RU"/>
        </w:rPr>
        <w:t>Свалка требований</w:t>
      </w:r>
    </w:p>
    <w:p w:rsidR="003406E9" w:rsidRDefault="003406E9">
      <w:pPr>
        <w:rPr>
          <w:lang w:val="ru-RU"/>
        </w:rPr>
      </w:pPr>
    </w:p>
    <w:p w:rsidR="003406E9" w:rsidRPr="003406E9" w:rsidRDefault="003406E9" w:rsidP="003406E9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Требования к паролю: минимум 8 символов</w:t>
      </w:r>
      <w:r w:rsidR="00E902F3">
        <w:rPr>
          <w:lang w:val="ru-RU"/>
        </w:rPr>
        <w:t>, 1 большая буква, 1 цифра и однин спец. с</w:t>
      </w:r>
      <w:bookmarkStart w:id="0" w:name="_GoBack"/>
      <w:bookmarkEnd w:id="0"/>
      <w:r w:rsidR="00E902F3">
        <w:rPr>
          <w:lang w:val="ru-RU"/>
        </w:rPr>
        <w:t>имвол.</w:t>
      </w:r>
    </w:p>
    <w:sectPr w:rsidR="003406E9" w:rsidRPr="00340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BD358F"/>
    <w:multiLevelType w:val="hybridMultilevel"/>
    <w:tmpl w:val="C1D232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MbM0sDQxNTYxNzZU0lEKTi0uzszPAykwrAUAs4ITriwAAAA="/>
  </w:docVars>
  <w:rsids>
    <w:rsidRoot w:val="00C450DB"/>
    <w:rsid w:val="003406E9"/>
    <w:rsid w:val="003B028F"/>
    <w:rsid w:val="00C450DB"/>
    <w:rsid w:val="00E90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6660E55-2D12-4EA2-9FFD-89A599F39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Kadyan</dc:creator>
  <cp:keywords/>
  <dc:description/>
  <cp:lastModifiedBy>Richard Kadyan</cp:lastModifiedBy>
  <cp:revision>2</cp:revision>
  <dcterms:created xsi:type="dcterms:W3CDTF">2021-09-16T06:21:00Z</dcterms:created>
  <dcterms:modified xsi:type="dcterms:W3CDTF">2021-09-16T06:25:00Z</dcterms:modified>
</cp:coreProperties>
</file>